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AD4AB5" w14:textId="77777777" w:rsidR="007E518B" w:rsidRDefault="007E518B" w:rsidP="007E518B">
      <w:pPr>
        <w:pStyle w:val="Default"/>
      </w:pPr>
    </w:p>
    <w:p w14:paraId="1811DC2D" w14:textId="77777777" w:rsidR="00864DAD" w:rsidRDefault="007E518B" w:rsidP="007E518B">
      <w:pPr>
        <w:pStyle w:val="Default"/>
        <w:jc w:val="center"/>
      </w:pPr>
      <w:r>
        <w:t xml:space="preserve"> </w:t>
      </w:r>
    </w:p>
    <w:p w14:paraId="0CEA3F89" w14:textId="77777777" w:rsidR="00864DAD" w:rsidRDefault="00864DAD" w:rsidP="007E518B">
      <w:pPr>
        <w:pStyle w:val="Default"/>
        <w:jc w:val="center"/>
      </w:pPr>
    </w:p>
    <w:p w14:paraId="2717B7DB" w14:textId="00385A3B" w:rsidR="007E518B" w:rsidRPr="00D85069" w:rsidRDefault="007E518B" w:rsidP="007E518B">
      <w:pPr>
        <w:pStyle w:val="Default"/>
        <w:jc w:val="center"/>
      </w:pPr>
      <w:r w:rsidRPr="00D85069">
        <w:rPr>
          <w:b/>
          <w:bCs/>
        </w:rPr>
        <w:t xml:space="preserve">ALLEGATO A </w:t>
      </w:r>
    </w:p>
    <w:p w14:paraId="2D8779ED" w14:textId="77777777" w:rsidR="00882FA0" w:rsidRPr="00D85069" w:rsidRDefault="00882FA0" w:rsidP="00882FA0">
      <w:pPr>
        <w:pStyle w:val="Default"/>
        <w:jc w:val="center"/>
        <w:rPr>
          <w:b/>
          <w:bCs/>
        </w:rPr>
      </w:pPr>
      <w:r w:rsidRPr="00D85069">
        <w:rPr>
          <w:b/>
          <w:bCs/>
        </w:rPr>
        <w:t>BANDO PER L’ASSEGNAZIONE DI FONDI PER LA RICERCA DI BASE _ RIBA</w:t>
      </w:r>
    </w:p>
    <w:p w14:paraId="415D3F9B" w14:textId="77777777" w:rsidR="00882FA0" w:rsidRPr="00D85069" w:rsidRDefault="00882FA0" w:rsidP="00882FA0">
      <w:pPr>
        <w:pStyle w:val="Default"/>
        <w:jc w:val="center"/>
        <w:rPr>
          <w:b/>
          <w:bCs/>
        </w:rPr>
      </w:pPr>
      <w:r w:rsidRPr="00D85069">
        <w:rPr>
          <w:b/>
          <w:bCs/>
        </w:rPr>
        <w:t>DIPARTIMENTO DASTU DEL POLITECNICO DI MILANO</w:t>
      </w:r>
    </w:p>
    <w:p w14:paraId="6FA4824B" w14:textId="315DF43A" w:rsidR="00DC2CD9" w:rsidRPr="00D85069" w:rsidRDefault="00882FA0" w:rsidP="00882FA0">
      <w:pPr>
        <w:pStyle w:val="Default"/>
        <w:jc w:val="center"/>
        <w:rPr>
          <w:color w:val="auto"/>
        </w:rPr>
      </w:pPr>
      <w:r w:rsidRPr="00D85069">
        <w:rPr>
          <w:b/>
          <w:bCs/>
        </w:rPr>
        <w:t>Anno 2021</w:t>
      </w:r>
    </w:p>
    <w:p w14:paraId="3649D4DA" w14:textId="6BC30DA0" w:rsidR="007E518B" w:rsidRPr="00D85069" w:rsidRDefault="007E518B" w:rsidP="007E518B">
      <w:pPr>
        <w:pStyle w:val="Default"/>
        <w:jc w:val="center"/>
        <w:rPr>
          <w:color w:val="auto"/>
        </w:rPr>
      </w:pPr>
      <w:r w:rsidRPr="00D85069">
        <w:rPr>
          <w:color w:val="auto"/>
        </w:rPr>
        <w:t>(</w:t>
      </w:r>
      <w:r w:rsidR="00D85069">
        <w:rPr>
          <w:color w:val="auto"/>
        </w:rPr>
        <w:t xml:space="preserve">il testo sarà da redarre </w:t>
      </w:r>
      <w:r w:rsidR="0094652A" w:rsidRPr="00D85069">
        <w:rPr>
          <w:color w:val="auto"/>
        </w:rPr>
        <w:t xml:space="preserve">in formato </w:t>
      </w:r>
      <w:r w:rsidRPr="00D85069">
        <w:rPr>
          <w:color w:val="auto"/>
        </w:rPr>
        <w:t xml:space="preserve">Times New Roman 12) </w:t>
      </w:r>
    </w:p>
    <w:p w14:paraId="497772DB" w14:textId="77777777" w:rsidR="00980DAF" w:rsidRPr="00D85069" w:rsidRDefault="00980DAF" w:rsidP="007E518B">
      <w:pPr>
        <w:pStyle w:val="Default"/>
        <w:jc w:val="center"/>
        <w:rPr>
          <w:color w:val="auto"/>
        </w:rPr>
      </w:pPr>
    </w:p>
    <w:p w14:paraId="067E163A" w14:textId="77777777" w:rsidR="00980DAF" w:rsidRDefault="00980DAF" w:rsidP="007E518B">
      <w:pPr>
        <w:pStyle w:val="Default"/>
        <w:jc w:val="center"/>
      </w:pPr>
    </w:p>
    <w:p w14:paraId="2768AB58" w14:textId="77777777" w:rsidR="00864DAD" w:rsidRDefault="00864DAD" w:rsidP="007E518B">
      <w:pPr>
        <w:pStyle w:val="Default"/>
        <w:jc w:val="center"/>
      </w:pPr>
    </w:p>
    <w:p w14:paraId="119423CB" w14:textId="77777777" w:rsidR="00864DAD" w:rsidRPr="00D85069" w:rsidRDefault="00864DAD" w:rsidP="007E518B">
      <w:pPr>
        <w:pStyle w:val="Default"/>
        <w:jc w:val="center"/>
      </w:pPr>
    </w:p>
    <w:p w14:paraId="13601F35" w14:textId="169B4144" w:rsidR="0094652A" w:rsidRPr="00D85069" w:rsidRDefault="007E518B" w:rsidP="00864DAD">
      <w:pPr>
        <w:pStyle w:val="Default"/>
        <w:numPr>
          <w:ilvl w:val="0"/>
          <w:numId w:val="1"/>
        </w:numPr>
        <w:rPr>
          <w:bCs/>
        </w:rPr>
      </w:pPr>
      <w:r w:rsidRPr="00D85069">
        <w:rPr>
          <w:b/>
          <w:bCs/>
        </w:rPr>
        <w:t>Titolo del Progetto</w:t>
      </w:r>
      <w:r w:rsidRPr="00D85069">
        <w:rPr>
          <w:bCs/>
        </w:rPr>
        <w:t xml:space="preserve"> </w:t>
      </w:r>
      <w:r w:rsidR="000C71D2" w:rsidRPr="00D85069">
        <w:rPr>
          <w:b/>
          <w:bCs/>
        </w:rPr>
        <w:t xml:space="preserve">(in italiano </w:t>
      </w:r>
      <w:r w:rsidRPr="00D85069">
        <w:rPr>
          <w:b/>
          <w:bCs/>
        </w:rPr>
        <w:t>e in inglese)</w:t>
      </w:r>
    </w:p>
    <w:p w14:paraId="7E3E416D" w14:textId="7B2DED5D" w:rsidR="0094652A" w:rsidRPr="00D85069" w:rsidRDefault="0094652A" w:rsidP="00864DAD">
      <w:pPr>
        <w:pStyle w:val="Default"/>
        <w:numPr>
          <w:ilvl w:val="0"/>
          <w:numId w:val="1"/>
        </w:numPr>
      </w:pPr>
      <w:r w:rsidRPr="00D85069">
        <w:rPr>
          <w:b/>
          <w:bCs/>
        </w:rPr>
        <w:t>Abstract del progetto (</w:t>
      </w:r>
      <w:r w:rsidR="00864DAD">
        <w:rPr>
          <w:b/>
          <w:bCs/>
        </w:rPr>
        <w:t xml:space="preserve">in italiano e in inglese, </w:t>
      </w:r>
      <w:r w:rsidRPr="00D85069">
        <w:rPr>
          <w:b/>
          <w:bCs/>
        </w:rPr>
        <w:t>max 1500 caratteri spazi inclusi)</w:t>
      </w:r>
    </w:p>
    <w:p w14:paraId="45F1E8A7" w14:textId="229C82A4" w:rsidR="0094652A" w:rsidRPr="00D85069" w:rsidRDefault="0094652A" w:rsidP="00864DAD">
      <w:pPr>
        <w:pStyle w:val="Default"/>
        <w:numPr>
          <w:ilvl w:val="0"/>
          <w:numId w:val="1"/>
        </w:numPr>
        <w:rPr>
          <w:i/>
        </w:rPr>
      </w:pPr>
      <w:r w:rsidRPr="00D85069">
        <w:rPr>
          <w:b/>
          <w:bCs/>
        </w:rPr>
        <w:t>Coordinatore del Progetto/Proponente del Progetto</w:t>
      </w:r>
      <w:r w:rsidRPr="00D85069">
        <w:br/>
      </w:r>
      <w:r w:rsidRPr="00D85069">
        <w:rPr>
          <w:i/>
        </w:rPr>
        <w:t>Cognome Nome</w:t>
      </w:r>
      <w:r w:rsidR="004F3745" w:rsidRPr="00D85069">
        <w:rPr>
          <w:i/>
        </w:rPr>
        <w:t>,</w:t>
      </w:r>
      <w:r w:rsidRPr="00D85069">
        <w:rPr>
          <w:i/>
        </w:rPr>
        <w:t xml:space="preserve"> Qualifica</w:t>
      </w:r>
      <w:r w:rsidR="004F3745" w:rsidRPr="00D85069">
        <w:rPr>
          <w:i/>
        </w:rPr>
        <w:t>,</w:t>
      </w:r>
      <w:r w:rsidRPr="00D85069">
        <w:rPr>
          <w:i/>
        </w:rPr>
        <w:t xml:space="preserve"> Settore Scientifico </w:t>
      </w:r>
      <w:r w:rsidR="004F3745" w:rsidRPr="00D85069">
        <w:rPr>
          <w:i/>
        </w:rPr>
        <w:t>D</w:t>
      </w:r>
      <w:r w:rsidRPr="00D85069">
        <w:rPr>
          <w:i/>
        </w:rPr>
        <w:t>isciplinare</w:t>
      </w:r>
      <w:bookmarkStart w:id="0" w:name="_GoBack"/>
      <w:bookmarkEnd w:id="0"/>
    </w:p>
    <w:p w14:paraId="1D8B2C48" w14:textId="7F781205" w:rsidR="0094652A" w:rsidRPr="00D85069" w:rsidRDefault="0094652A" w:rsidP="00864DAD">
      <w:pPr>
        <w:pStyle w:val="Default"/>
        <w:numPr>
          <w:ilvl w:val="0"/>
          <w:numId w:val="1"/>
        </w:numPr>
        <w:rPr>
          <w:i/>
        </w:rPr>
      </w:pPr>
      <w:r w:rsidRPr="00D85069">
        <w:rPr>
          <w:b/>
          <w:bCs/>
        </w:rPr>
        <w:t xml:space="preserve">Componenti del Gruppo di Ricerca </w:t>
      </w:r>
      <w:r w:rsidRPr="00D85069">
        <w:rPr>
          <w:bCs/>
        </w:rPr>
        <w:t>(per i progetti di ricerca di tipo A)</w:t>
      </w:r>
      <w:r w:rsidRPr="00D85069">
        <w:br/>
      </w:r>
      <w:r w:rsidRPr="00D85069">
        <w:rPr>
          <w:i/>
        </w:rPr>
        <w:t>Cognome Nome</w:t>
      </w:r>
      <w:r w:rsidR="001F31FB" w:rsidRPr="00D85069">
        <w:rPr>
          <w:i/>
        </w:rPr>
        <w:t>,</w:t>
      </w:r>
      <w:r w:rsidRPr="00D85069">
        <w:rPr>
          <w:i/>
        </w:rPr>
        <w:t xml:space="preserve"> Qualifica</w:t>
      </w:r>
      <w:r w:rsidR="001F31FB" w:rsidRPr="00D85069">
        <w:rPr>
          <w:i/>
        </w:rPr>
        <w:t>,</w:t>
      </w:r>
      <w:r w:rsidRPr="00D85069">
        <w:rPr>
          <w:i/>
        </w:rPr>
        <w:t xml:space="preserve"> Settore Scientifico </w:t>
      </w:r>
      <w:r w:rsidR="001F31FB" w:rsidRPr="00D85069">
        <w:rPr>
          <w:i/>
        </w:rPr>
        <w:t>D</w:t>
      </w:r>
      <w:r w:rsidRPr="00D85069">
        <w:rPr>
          <w:i/>
        </w:rPr>
        <w:t>isciplinare</w:t>
      </w:r>
      <w:r w:rsidR="001F31FB" w:rsidRPr="00D85069">
        <w:rPr>
          <w:i/>
        </w:rPr>
        <w:t>,</w:t>
      </w:r>
      <w:r w:rsidRPr="00D85069">
        <w:rPr>
          <w:i/>
        </w:rPr>
        <w:t xml:space="preserve"> </w:t>
      </w:r>
      <w:r w:rsidR="001F31FB" w:rsidRPr="00D85069">
        <w:rPr>
          <w:i/>
        </w:rPr>
        <w:t>R</w:t>
      </w:r>
      <w:r w:rsidRPr="00D85069">
        <w:rPr>
          <w:i/>
        </w:rPr>
        <w:t xml:space="preserve">uolo nel progetto </w:t>
      </w:r>
    </w:p>
    <w:p w14:paraId="1D5ED601" w14:textId="398DFB4C" w:rsidR="0094652A" w:rsidRPr="00D85069" w:rsidRDefault="0094652A" w:rsidP="00864DAD">
      <w:pPr>
        <w:pStyle w:val="Default"/>
        <w:numPr>
          <w:ilvl w:val="0"/>
          <w:numId w:val="1"/>
        </w:numPr>
      </w:pPr>
      <w:r w:rsidRPr="00D85069">
        <w:rPr>
          <w:b/>
          <w:bCs/>
        </w:rPr>
        <w:t>Presentazione</w:t>
      </w:r>
      <w:r w:rsidR="007E518B" w:rsidRPr="00D85069">
        <w:rPr>
          <w:b/>
          <w:bCs/>
        </w:rPr>
        <w:t xml:space="preserve"> del Progetto (max </w:t>
      </w:r>
      <w:r w:rsidRPr="00D85069">
        <w:rPr>
          <w:b/>
          <w:bCs/>
        </w:rPr>
        <w:t>2</w:t>
      </w:r>
      <w:r w:rsidR="007E518B" w:rsidRPr="00D85069">
        <w:rPr>
          <w:b/>
          <w:bCs/>
        </w:rPr>
        <w:t xml:space="preserve"> pagin</w:t>
      </w:r>
      <w:r w:rsidRPr="00D85069">
        <w:rPr>
          <w:b/>
          <w:bCs/>
        </w:rPr>
        <w:t>e</w:t>
      </w:r>
      <w:r w:rsidR="00E854FE" w:rsidRPr="00D85069">
        <w:rPr>
          <w:b/>
          <w:bCs/>
        </w:rPr>
        <w:t xml:space="preserve"> in questo formato</w:t>
      </w:r>
      <w:r w:rsidR="007E518B" w:rsidRPr="00D85069">
        <w:rPr>
          <w:b/>
          <w:bCs/>
        </w:rPr>
        <w:t xml:space="preserve">) </w:t>
      </w:r>
    </w:p>
    <w:p w14:paraId="43762ABE" w14:textId="046DBB4E" w:rsidR="00864DAD" w:rsidRPr="00864DAD" w:rsidRDefault="0094652A" w:rsidP="00864DAD">
      <w:pPr>
        <w:pStyle w:val="Default"/>
        <w:numPr>
          <w:ilvl w:val="0"/>
          <w:numId w:val="1"/>
        </w:numPr>
      </w:pPr>
      <w:r w:rsidRPr="00D85069">
        <w:rPr>
          <w:b/>
          <w:bCs/>
        </w:rPr>
        <w:t xml:space="preserve">Stato dell’arte </w:t>
      </w:r>
      <w:r w:rsidR="00864DAD">
        <w:rPr>
          <w:b/>
          <w:bCs/>
        </w:rPr>
        <w:t>(max 1 pagina</w:t>
      </w:r>
      <w:r w:rsidR="00E854FE" w:rsidRPr="00D85069">
        <w:rPr>
          <w:b/>
          <w:bCs/>
        </w:rPr>
        <w:t xml:space="preserve"> in questo formato</w:t>
      </w:r>
      <w:r w:rsidRPr="00D85069">
        <w:rPr>
          <w:b/>
          <w:bCs/>
        </w:rPr>
        <w:t xml:space="preserve">) </w:t>
      </w:r>
    </w:p>
    <w:p w14:paraId="70E2B2B7" w14:textId="27529EC1" w:rsidR="0094652A" w:rsidRPr="00D85069" w:rsidRDefault="007E518B" w:rsidP="00864DAD">
      <w:pPr>
        <w:pStyle w:val="Default"/>
        <w:numPr>
          <w:ilvl w:val="0"/>
          <w:numId w:val="1"/>
        </w:numPr>
      </w:pPr>
      <w:r w:rsidRPr="00864DAD">
        <w:rPr>
          <w:b/>
          <w:bCs/>
        </w:rPr>
        <w:t xml:space="preserve">Motivazioni </w:t>
      </w:r>
      <w:r w:rsidR="0094652A" w:rsidRPr="00864DAD">
        <w:rPr>
          <w:b/>
          <w:bCs/>
        </w:rPr>
        <w:t xml:space="preserve">e obiettivi </w:t>
      </w:r>
      <w:r w:rsidRPr="00864DAD">
        <w:rPr>
          <w:b/>
          <w:bCs/>
        </w:rPr>
        <w:t>della ricerca proposta e sua rilevanza in ambito nazionale e</w:t>
      </w:r>
      <w:r w:rsidR="003D5B22" w:rsidRPr="00864DAD">
        <w:rPr>
          <w:b/>
          <w:bCs/>
        </w:rPr>
        <w:t>/o</w:t>
      </w:r>
      <w:r w:rsidRPr="00864DAD">
        <w:rPr>
          <w:b/>
          <w:bCs/>
        </w:rPr>
        <w:t xml:space="preserve"> internazionale (max 1 pagina</w:t>
      </w:r>
      <w:r w:rsidR="00077010" w:rsidRPr="00864DAD">
        <w:rPr>
          <w:b/>
          <w:bCs/>
        </w:rPr>
        <w:t xml:space="preserve"> in questo formato</w:t>
      </w:r>
      <w:r w:rsidRPr="00864DAD">
        <w:rPr>
          <w:b/>
          <w:bCs/>
        </w:rPr>
        <w:t xml:space="preserve">) </w:t>
      </w:r>
    </w:p>
    <w:p w14:paraId="6A37DC83" w14:textId="49CC688C" w:rsidR="0094652A" w:rsidRPr="00D85069" w:rsidRDefault="0094652A" w:rsidP="00864DAD">
      <w:pPr>
        <w:pStyle w:val="Default"/>
        <w:numPr>
          <w:ilvl w:val="0"/>
          <w:numId w:val="1"/>
        </w:numPr>
      </w:pPr>
      <w:r w:rsidRPr="00D85069">
        <w:rPr>
          <w:b/>
          <w:bCs/>
        </w:rPr>
        <w:t>Risultati attesi e loro rilevanza in ambito scientifico (max 1</w:t>
      </w:r>
      <w:r w:rsidR="00077010" w:rsidRPr="00D85069">
        <w:rPr>
          <w:b/>
          <w:bCs/>
        </w:rPr>
        <w:t xml:space="preserve"> </w:t>
      </w:r>
      <w:r w:rsidRPr="00D85069">
        <w:rPr>
          <w:b/>
          <w:bCs/>
        </w:rPr>
        <w:t>pagina</w:t>
      </w:r>
      <w:r w:rsidR="00077010" w:rsidRPr="00D85069">
        <w:rPr>
          <w:b/>
          <w:bCs/>
        </w:rPr>
        <w:t xml:space="preserve"> in questo formato</w:t>
      </w:r>
      <w:r w:rsidRPr="00D85069">
        <w:rPr>
          <w:b/>
          <w:bCs/>
        </w:rPr>
        <w:t xml:space="preserve">) </w:t>
      </w:r>
    </w:p>
    <w:p w14:paraId="35AEF17E" w14:textId="21B3CED5" w:rsidR="0094652A" w:rsidRPr="00D85069" w:rsidRDefault="007E518B" w:rsidP="00864DAD">
      <w:pPr>
        <w:pStyle w:val="Default"/>
        <w:numPr>
          <w:ilvl w:val="0"/>
          <w:numId w:val="1"/>
        </w:numPr>
      </w:pPr>
      <w:r w:rsidRPr="00D85069">
        <w:rPr>
          <w:b/>
          <w:bCs/>
        </w:rPr>
        <w:t>Descrizione dell</w:t>
      </w:r>
      <w:r w:rsidR="0094652A" w:rsidRPr="00D85069">
        <w:rPr>
          <w:b/>
          <w:bCs/>
        </w:rPr>
        <w:t xml:space="preserve">e </w:t>
      </w:r>
      <w:r w:rsidRPr="00D85069">
        <w:rPr>
          <w:b/>
          <w:bCs/>
        </w:rPr>
        <w:t xml:space="preserve">attività </w:t>
      </w:r>
      <w:r w:rsidR="0094652A" w:rsidRPr="00D85069">
        <w:rPr>
          <w:b/>
          <w:bCs/>
        </w:rPr>
        <w:t xml:space="preserve">e del programma di lavoro </w:t>
      </w:r>
      <w:r w:rsidRPr="00D85069">
        <w:rPr>
          <w:b/>
          <w:bCs/>
        </w:rPr>
        <w:t>(max</w:t>
      </w:r>
      <w:r w:rsidR="00864DAD">
        <w:rPr>
          <w:b/>
          <w:bCs/>
        </w:rPr>
        <w:t xml:space="preserve"> 1 pagina</w:t>
      </w:r>
      <w:r w:rsidR="00077010" w:rsidRPr="00D85069">
        <w:rPr>
          <w:b/>
          <w:bCs/>
        </w:rPr>
        <w:t xml:space="preserve"> in questo formato</w:t>
      </w:r>
      <w:r w:rsidRPr="00D85069">
        <w:rPr>
          <w:b/>
          <w:bCs/>
        </w:rPr>
        <w:t xml:space="preserve">) </w:t>
      </w:r>
    </w:p>
    <w:p w14:paraId="674DB8A6" w14:textId="7C84BEBF" w:rsidR="0094652A" w:rsidRPr="00D85069" w:rsidRDefault="007E518B" w:rsidP="00864DAD">
      <w:pPr>
        <w:pStyle w:val="Default"/>
        <w:numPr>
          <w:ilvl w:val="0"/>
          <w:numId w:val="1"/>
        </w:numPr>
      </w:pPr>
      <w:r w:rsidRPr="00D85069">
        <w:rPr>
          <w:b/>
          <w:bCs/>
        </w:rPr>
        <w:t>Pianificazione delle attività</w:t>
      </w:r>
      <w:r w:rsidR="0094652A" w:rsidRPr="00D85069">
        <w:rPr>
          <w:b/>
          <w:bCs/>
        </w:rPr>
        <w:t>, fasi e risultati</w:t>
      </w:r>
      <w:r w:rsidRPr="00D85069">
        <w:rPr>
          <w:b/>
          <w:bCs/>
        </w:rPr>
        <w:t xml:space="preserve"> intermedi (max 1/2 pagina</w:t>
      </w:r>
      <w:r w:rsidR="00077010" w:rsidRPr="00D85069">
        <w:rPr>
          <w:b/>
          <w:bCs/>
        </w:rPr>
        <w:t xml:space="preserve"> in questo formato</w:t>
      </w:r>
      <w:r w:rsidRPr="00D85069">
        <w:rPr>
          <w:b/>
          <w:bCs/>
        </w:rPr>
        <w:t xml:space="preserve">) </w:t>
      </w:r>
    </w:p>
    <w:p w14:paraId="282F073E" w14:textId="29CF0C79" w:rsidR="0094652A" w:rsidRPr="00D85069" w:rsidRDefault="007E518B" w:rsidP="00864DAD">
      <w:pPr>
        <w:pStyle w:val="Default"/>
        <w:numPr>
          <w:ilvl w:val="0"/>
          <w:numId w:val="1"/>
        </w:numPr>
      </w:pPr>
      <w:r w:rsidRPr="00D85069">
        <w:rPr>
          <w:b/>
          <w:bCs/>
        </w:rPr>
        <w:t xml:space="preserve">Programma di apertura nei confronti di partner e/o </w:t>
      </w:r>
      <w:r w:rsidR="000C71D2" w:rsidRPr="00D85069">
        <w:rPr>
          <w:b/>
          <w:bCs/>
        </w:rPr>
        <w:t xml:space="preserve">di </w:t>
      </w:r>
      <w:r w:rsidRPr="00D85069">
        <w:rPr>
          <w:b/>
          <w:bCs/>
        </w:rPr>
        <w:t>reti di ricerca internazionali (max 1/2 pagina</w:t>
      </w:r>
      <w:r w:rsidR="00077010" w:rsidRPr="00D85069">
        <w:rPr>
          <w:b/>
          <w:bCs/>
        </w:rPr>
        <w:t xml:space="preserve"> in questo formato</w:t>
      </w:r>
      <w:r w:rsidRPr="00D85069">
        <w:rPr>
          <w:b/>
          <w:bCs/>
        </w:rPr>
        <w:t xml:space="preserve">) </w:t>
      </w:r>
    </w:p>
    <w:p w14:paraId="1A82AFB8" w14:textId="2E13B794" w:rsidR="005F24CD" w:rsidRPr="00D85069" w:rsidRDefault="007E518B" w:rsidP="00864DAD">
      <w:pPr>
        <w:pStyle w:val="Default"/>
        <w:numPr>
          <w:ilvl w:val="0"/>
          <w:numId w:val="1"/>
        </w:numPr>
        <w:rPr>
          <w:bCs/>
        </w:rPr>
      </w:pPr>
      <w:r w:rsidRPr="00D85069">
        <w:rPr>
          <w:b/>
          <w:bCs/>
        </w:rPr>
        <w:t>Programma per la disseminazione dei risultati (max 1/2 pagina</w:t>
      </w:r>
      <w:r w:rsidR="00077010" w:rsidRPr="00D85069">
        <w:rPr>
          <w:b/>
          <w:bCs/>
        </w:rPr>
        <w:t xml:space="preserve"> in questo formato</w:t>
      </w:r>
      <w:r w:rsidRPr="00D85069">
        <w:rPr>
          <w:b/>
          <w:bCs/>
        </w:rPr>
        <w:t>)</w:t>
      </w:r>
      <w:r w:rsidRPr="00D85069">
        <w:rPr>
          <w:bCs/>
        </w:rPr>
        <w:t xml:space="preserve"> </w:t>
      </w:r>
    </w:p>
    <w:p w14:paraId="6D887177" w14:textId="0FE39CFE" w:rsidR="0094652A" w:rsidRDefault="0094652A" w:rsidP="00864DAD">
      <w:pPr>
        <w:pStyle w:val="Default"/>
        <w:numPr>
          <w:ilvl w:val="0"/>
          <w:numId w:val="1"/>
        </w:numPr>
        <w:rPr>
          <w:bCs/>
          <w:i/>
        </w:rPr>
      </w:pPr>
      <w:r w:rsidRPr="00D85069">
        <w:rPr>
          <w:b/>
          <w:bCs/>
        </w:rPr>
        <w:t xml:space="preserve">Selezione di </w:t>
      </w:r>
      <w:r w:rsidR="00D85069">
        <w:rPr>
          <w:b/>
          <w:bCs/>
        </w:rPr>
        <w:t>(</w:t>
      </w:r>
      <w:r w:rsidR="00D85069" w:rsidRPr="00D85069">
        <w:rPr>
          <w:b/>
          <w:bCs/>
        </w:rPr>
        <w:t xml:space="preserve">max 10) </w:t>
      </w:r>
      <w:r w:rsidRPr="00D85069">
        <w:rPr>
          <w:b/>
          <w:bCs/>
        </w:rPr>
        <w:t xml:space="preserve">pubblicazioni </w:t>
      </w:r>
      <w:r w:rsidR="00D85069" w:rsidRPr="00D85069">
        <w:rPr>
          <w:b/>
          <w:bCs/>
        </w:rPr>
        <w:t xml:space="preserve">rappresentative </w:t>
      </w:r>
      <w:r w:rsidR="00D85069" w:rsidRPr="00D85069">
        <w:rPr>
          <w:bCs/>
          <w:i/>
        </w:rPr>
        <w:t>(</w:t>
      </w:r>
      <w:r w:rsidRPr="00D85069">
        <w:rPr>
          <w:bCs/>
          <w:i/>
        </w:rPr>
        <w:t xml:space="preserve">del Gruppo di Ricerca per </w:t>
      </w:r>
      <w:r w:rsidR="00D85069" w:rsidRPr="00D85069">
        <w:rPr>
          <w:bCs/>
          <w:i/>
        </w:rPr>
        <w:t>i progetti di ricerca di tipo A, del proponente per i progetti di tipo B e C)</w:t>
      </w:r>
    </w:p>
    <w:p w14:paraId="7582054A" w14:textId="77777777" w:rsidR="00864DAD" w:rsidRPr="00D85069" w:rsidRDefault="00864DAD" w:rsidP="00864DAD">
      <w:pPr>
        <w:pStyle w:val="Default"/>
        <w:rPr>
          <w:bCs/>
          <w:i/>
        </w:rPr>
      </w:pPr>
    </w:p>
    <w:p w14:paraId="13179BB0" w14:textId="77777777" w:rsidR="00306D34" w:rsidRPr="00D85069" w:rsidRDefault="00306D34" w:rsidP="00864DAD">
      <w:pPr>
        <w:pStyle w:val="Default"/>
        <w:jc w:val="center"/>
      </w:pPr>
    </w:p>
    <w:p w14:paraId="30F19167" w14:textId="0AAF423B" w:rsidR="00B90606" w:rsidRPr="00D85069" w:rsidRDefault="00B90606" w:rsidP="00864DAD">
      <w:pPr>
        <w:pStyle w:val="Default"/>
        <w:jc w:val="center"/>
      </w:pPr>
      <w:r w:rsidRPr="00D85069">
        <w:t>Il Coordinatore</w:t>
      </w:r>
      <w:r w:rsidR="0029496F" w:rsidRPr="00D85069">
        <w:t>/Proponente</w:t>
      </w:r>
      <w:r w:rsidRPr="00D85069">
        <w:t xml:space="preserve"> del Progetto</w:t>
      </w:r>
    </w:p>
    <w:p w14:paraId="3E63EBFE" w14:textId="77777777" w:rsidR="00B90606" w:rsidRPr="00D10D4E" w:rsidRDefault="00B90606" w:rsidP="00864DAD">
      <w:pPr>
        <w:pStyle w:val="NormaleWeb"/>
        <w:jc w:val="center"/>
        <w:rPr>
          <w:color w:val="000000"/>
        </w:rPr>
      </w:pPr>
      <w:r w:rsidRPr="00D85069">
        <w:rPr>
          <w:color w:val="000000"/>
        </w:rPr>
        <w:t>documento sottoscritto con firma digitale ai sensi della normativa vigente</w:t>
      </w:r>
    </w:p>
    <w:sectPr w:rsidR="00B90606" w:rsidRPr="00D10D4E" w:rsidSect="00D85069">
      <w:pgSz w:w="11906" w:h="16838"/>
      <w:pgMar w:top="591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7CD1292"/>
    <w:multiLevelType w:val="hybridMultilevel"/>
    <w:tmpl w:val="5CEC488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4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jEwMzQyMDcyNbZQ0lEKTi0uzszPAykwqgUAKwcgBiwAAAA="/>
  </w:docVars>
  <w:rsids>
    <w:rsidRoot w:val="008C4E6E"/>
    <w:rsid w:val="00077010"/>
    <w:rsid w:val="000C71D2"/>
    <w:rsid w:val="001F31FB"/>
    <w:rsid w:val="00231377"/>
    <w:rsid w:val="00253A72"/>
    <w:rsid w:val="0029496F"/>
    <w:rsid w:val="002D1CBD"/>
    <w:rsid w:val="00306D34"/>
    <w:rsid w:val="003D5B22"/>
    <w:rsid w:val="004A1A89"/>
    <w:rsid w:val="004F3745"/>
    <w:rsid w:val="0057345A"/>
    <w:rsid w:val="005F24CD"/>
    <w:rsid w:val="0066266C"/>
    <w:rsid w:val="006C417B"/>
    <w:rsid w:val="006F592E"/>
    <w:rsid w:val="00717E1B"/>
    <w:rsid w:val="00725F7E"/>
    <w:rsid w:val="007E08BD"/>
    <w:rsid w:val="007E518B"/>
    <w:rsid w:val="007E72A6"/>
    <w:rsid w:val="00814040"/>
    <w:rsid w:val="00826E46"/>
    <w:rsid w:val="00864DAD"/>
    <w:rsid w:val="00882FA0"/>
    <w:rsid w:val="0089269E"/>
    <w:rsid w:val="008C4E6E"/>
    <w:rsid w:val="00901B26"/>
    <w:rsid w:val="0094652A"/>
    <w:rsid w:val="009509CA"/>
    <w:rsid w:val="00980DAF"/>
    <w:rsid w:val="009F5E53"/>
    <w:rsid w:val="00A01326"/>
    <w:rsid w:val="00B90606"/>
    <w:rsid w:val="00CA0E9C"/>
    <w:rsid w:val="00D10D4E"/>
    <w:rsid w:val="00D64835"/>
    <w:rsid w:val="00D85069"/>
    <w:rsid w:val="00DC2CD9"/>
    <w:rsid w:val="00E854FE"/>
    <w:rsid w:val="00FA6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84C7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C417B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7E51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57345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7345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7345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345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345A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734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7345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10D4E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eWeb">
    <w:name w:val="Normal (Web)"/>
    <w:basedOn w:val="Normale"/>
    <w:uiPriority w:val="99"/>
    <w:semiHidden/>
    <w:unhideWhenUsed/>
    <w:rsid w:val="00D10D4E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0C71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5</Words>
  <Characters>1345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ria Paoluzzi</dc:creator>
  <cp:lastModifiedBy>Massimo Bricocoli</cp:lastModifiedBy>
  <cp:revision>3</cp:revision>
  <cp:lastPrinted>2018-10-08T10:03:00Z</cp:lastPrinted>
  <dcterms:created xsi:type="dcterms:W3CDTF">2021-03-18T10:28:00Z</dcterms:created>
  <dcterms:modified xsi:type="dcterms:W3CDTF">2021-03-18T16:20:00Z</dcterms:modified>
</cp:coreProperties>
</file>